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88DB2" w14:textId="77777777" w:rsidR="001C27A3" w:rsidRPr="00BF594F" w:rsidRDefault="00BF594F" w:rsidP="001C27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594F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7C70D77A" w14:textId="4266C04E" w:rsidR="001C27A3" w:rsidRDefault="00BF594F" w:rsidP="001C27A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594F">
        <w:rPr>
          <w:rFonts w:ascii="Times New Roman" w:hAnsi="Times New Roman" w:cs="Times New Roman"/>
          <w:b/>
          <w:sz w:val="24"/>
          <w:szCs w:val="24"/>
        </w:rPr>
        <w:t>T</w:t>
      </w:r>
      <w:r w:rsidR="006E4D8C">
        <w:rPr>
          <w:rFonts w:ascii="Times New Roman" w:hAnsi="Times New Roman" w:cs="Times New Roman"/>
          <w:b/>
          <w:sz w:val="24"/>
          <w:szCs w:val="24"/>
        </w:rPr>
        <w:t>hesis t</w:t>
      </w:r>
      <w:r w:rsidRPr="00BF594F">
        <w:rPr>
          <w:rFonts w:ascii="Times New Roman" w:hAnsi="Times New Roman" w:cs="Times New Roman"/>
          <w:b/>
          <w:sz w:val="24"/>
          <w:szCs w:val="24"/>
        </w:rPr>
        <w:t>opic</w:t>
      </w:r>
      <w:r w:rsidR="001C27A3" w:rsidRPr="00BF594F">
        <w:rPr>
          <w:rFonts w:ascii="Times New Roman" w:hAnsi="Times New Roman" w:cs="Times New Roman"/>
          <w:b/>
          <w:sz w:val="24"/>
          <w:szCs w:val="24"/>
        </w:rPr>
        <w:t>:</w:t>
      </w:r>
      <w:r w:rsidR="001C27A3" w:rsidRPr="00BF594F">
        <w:rPr>
          <w:rFonts w:ascii="Times New Roman" w:hAnsi="Times New Roman" w:cs="Times New Roman"/>
          <w:b/>
          <w:sz w:val="24"/>
          <w:szCs w:val="24"/>
        </w:rPr>
        <w:br/>
      </w:r>
      <w:r w:rsidR="006E4D8C">
        <w:rPr>
          <w:rFonts w:ascii="Times New Roman" w:hAnsi="Times New Roman" w:cs="Times New Roman"/>
          <w:b/>
          <w:sz w:val="24"/>
          <w:szCs w:val="24"/>
        </w:rPr>
        <w:t>…….</w:t>
      </w:r>
    </w:p>
    <w:p w14:paraId="7AEC4560" w14:textId="4AAC1DC0" w:rsidR="00315357" w:rsidRPr="00315357" w:rsidRDefault="00315357" w:rsidP="00315357">
      <w:pPr>
        <w:rPr>
          <w:rFonts w:ascii="Times New Roman" w:hAnsi="Times New Roman" w:cs="Times New Roman"/>
          <w:bCs/>
          <w:sz w:val="24"/>
          <w:szCs w:val="24"/>
        </w:rPr>
      </w:pPr>
      <w:r w:rsidRPr="00315357">
        <w:rPr>
          <w:rFonts w:ascii="Times New Roman" w:hAnsi="Times New Roman" w:cs="Times New Roman"/>
          <w:bCs/>
          <w:sz w:val="24"/>
          <w:szCs w:val="24"/>
        </w:rPr>
        <w:t>Student name and surname</w:t>
      </w:r>
      <w:r w:rsidR="00177903">
        <w:rPr>
          <w:rFonts w:ascii="Times New Roman" w:hAnsi="Times New Roman" w:cs="Times New Roman"/>
          <w:bCs/>
          <w:sz w:val="24"/>
          <w:szCs w:val="24"/>
        </w:rPr>
        <w:t>:</w:t>
      </w:r>
    </w:p>
    <w:p w14:paraId="39604C05" w14:textId="47FE3CAB" w:rsidR="00315357" w:rsidRPr="00315357" w:rsidRDefault="00315357" w:rsidP="00315357">
      <w:pPr>
        <w:rPr>
          <w:rFonts w:ascii="Times New Roman" w:hAnsi="Times New Roman" w:cs="Times New Roman"/>
          <w:bCs/>
          <w:sz w:val="24"/>
          <w:szCs w:val="24"/>
        </w:rPr>
      </w:pPr>
      <w:r w:rsidRPr="00315357">
        <w:rPr>
          <w:rFonts w:ascii="Times New Roman" w:hAnsi="Times New Roman" w:cs="Times New Roman"/>
          <w:bCs/>
          <w:sz w:val="24"/>
          <w:szCs w:val="24"/>
        </w:rPr>
        <w:t>Student record book number</w:t>
      </w:r>
      <w:r w:rsidR="00177903">
        <w:rPr>
          <w:rFonts w:ascii="Times New Roman" w:hAnsi="Times New Roman" w:cs="Times New Roman"/>
          <w:bCs/>
          <w:sz w:val="24"/>
          <w:szCs w:val="24"/>
        </w:rPr>
        <w:t>:</w:t>
      </w:r>
    </w:p>
    <w:p w14:paraId="10076027" w14:textId="77777777" w:rsidR="001C27A3" w:rsidRDefault="00BF594F">
      <w:pPr>
        <w:rPr>
          <w:rFonts w:ascii="Times New Roman" w:hAnsi="Times New Roman" w:cs="Times New Roman"/>
          <w:sz w:val="24"/>
          <w:szCs w:val="24"/>
        </w:rPr>
      </w:pPr>
      <w:r w:rsidRPr="00BF594F">
        <w:rPr>
          <w:rFonts w:ascii="Times New Roman" w:hAnsi="Times New Roman" w:cs="Times New Roman"/>
          <w:sz w:val="24"/>
          <w:szCs w:val="24"/>
        </w:rPr>
        <w:t>Keywords</w:t>
      </w:r>
      <w:r w:rsidR="001C27A3" w:rsidRPr="00BF594F">
        <w:rPr>
          <w:rFonts w:ascii="Times New Roman" w:hAnsi="Times New Roman" w:cs="Times New Roman"/>
          <w:sz w:val="24"/>
          <w:szCs w:val="24"/>
        </w:rPr>
        <w:t xml:space="preserve">: </w:t>
      </w:r>
      <w:r w:rsidR="006E4D8C">
        <w:rPr>
          <w:rFonts w:ascii="Times New Roman" w:hAnsi="Times New Roman" w:cs="Times New Roman"/>
          <w:sz w:val="24"/>
          <w:szCs w:val="24"/>
        </w:rPr>
        <w:t>……</w:t>
      </w:r>
    </w:p>
    <w:p w14:paraId="06008353" w14:textId="77777777" w:rsidR="00BF594F" w:rsidRDefault="00285B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…..</w:t>
      </w:r>
    </w:p>
    <w:p w14:paraId="5CBAC1BF" w14:textId="77777777" w:rsidR="00BF594F" w:rsidRDefault="00285B35" w:rsidP="001C2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ar-SA"/>
        </w:rPr>
        <w:t>m</w:t>
      </w:r>
      <w:r w:rsidR="006E4D8C">
        <w:rPr>
          <w:rFonts w:ascii="Times New Roman" w:eastAsia="Times New Roman" w:hAnsi="Times New Roman" w:cs="Times New Roman"/>
          <w:sz w:val="24"/>
          <w:szCs w:val="24"/>
          <w:lang w:eastAsia="ar-SA"/>
        </w:rPr>
        <w:t>ax 1 page A4</w:t>
      </w:r>
    </w:p>
    <w:p w14:paraId="03A797E1" w14:textId="77777777" w:rsidR="00800CE9" w:rsidRDefault="00800CE9" w:rsidP="001C27A3">
      <w:pPr>
        <w:rPr>
          <w:rFonts w:ascii="Times New Roman" w:hAnsi="Times New Roman" w:cs="Times New Roman"/>
          <w:sz w:val="24"/>
          <w:szCs w:val="24"/>
        </w:rPr>
      </w:pPr>
    </w:p>
    <w:p w14:paraId="4F7A3DE5" w14:textId="77777777" w:rsidR="00800CE9" w:rsidRDefault="00800CE9" w:rsidP="001C27A3">
      <w:pPr>
        <w:rPr>
          <w:rFonts w:ascii="Times New Roman" w:hAnsi="Times New Roman" w:cs="Times New Roman"/>
          <w:sz w:val="24"/>
          <w:szCs w:val="24"/>
        </w:rPr>
      </w:pPr>
    </w:p>
    <w:p w14:paraId="1FA56C03" w14:textId="77777777" w:rsidR="006E4D8C" w:rsidRDefault="006E4D8C" w:rsidP="001C27A3">
      <w:pPr>
        <w:rPr>
          <w:rFonts w:ascii="Times New Roman" w:hAnsi="Times New Roman" w:cs="Times New Roman"/>
          <w:sz w:val="24"/>
          <w:szCs w:val="24"/>
        </w:rPr>
      </w:pPr>
    </w:p>
    <w:p w14:paraId="282D5F32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6FA9CC2A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600A60A4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092A5750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38644279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7956EE73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1706B175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76D29CC2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08D4B4B8" w14:textId="77777777" w:rsidR="00F35D42" w:rsidRDefault="00F35D42" w:rsidP="001C27A3">
      <w:pPr>
        <w:rPr>
          <w:rFonts w:ascii="Times New Roman" w:hAnsi="Times New Roman" w:cs="Times New Roman"/>
          <w:sz w:val="24"/>
          <w:szCs w:val="24"/>
        </w:rPr>
      </w:pPr>
    </w:p>
    <w:p w14:paraId="63259C3B" w14:textId="77777777" w:rsidR="006E4D8C" w:rsidRDefault="006E4D8C" w:rsidP="001C27A3">
      <w:pPr>
        <w:rPr>
          <w:rFonts w:ascii="Times New Roman" w:hAnsi="Times New Roman" w:cs="Times New Roman"/>
          <w:sz w:val="24"/>
          <w:szCs w:val="24"/>
        </w:rPr>
      </w:pPr>
    </w:p>
    <w:p w14:paraId="34E775C6" w14:textId="77777777" w:rsidR="006E4D8C" w:rsidRDefault="006E4D8C" w:rsidP="001C27A3">
      <w:pPr>
        <w:rPr>
          <w:rFonts w:ascii="Times New Roman" w:hAnsi="Times New Roman" w:cs="Times New Roman"/>
          <w:sz w:val="24"/>
          <w:szCs w:val="24"/>
        </w:rPr>
      </w:pPr>
    </w:p>
    <w:p w14:paraId="7EBD3045" w14:textId="77777777" w:rsidR="006E4D8C" w:rsidRDefault="006E4D8C" w:rsidP="006E4D8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AF1B882" w14:textId="4C9DD46D" w:rsidR="006E4D8C" w:rsidRDefault="006E4D8C" w:rsidP="00F618D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618DD">
        <w:rPr>
          <w:rFonts w:ascii="Times New Roman" w:hAnsi="Times New Roman" w:cs="Times New Roman"/>
          <w:sz w:val="24"/>
          <w:szCs w:val="24"/>
        </w:rPr>
        <w:tab/>
      </w:r>
      <w:r w:rsidR="00F618D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64038C1" w14:textId="3ED50028" w:rsidR="00F618DD" w:rsidRDefault="00F618DD" w:rsidP="00F618DD">
      <w:pPr>
        <w:spacing w:after="120" w:line="240" w:lineRule="auto"/>
      </w:pPr>
      <w:r>
        <w:t xml:space="preserve">_____________________ </w:t>
      </w:r>
      <w:r>
        <w:tab/>
      </w:r>
      <w:r>
        <w:tab/>
      </w:r>
      <w:r>
        <w:tab/>
      </w:r>
      <w:r>
        <w:tab/>
      </w:r>
      <w:r>
        <w:tab/>
      </w:r>
    </w:p>
    <w:p w14:paraId="48CE22AC" w14:textId="7AECF6BB" w:rsidR="00F618DD" w:rsidRDefault="0044318B" w:rsidP="00F618DD">
      <w:pPr>
        <w:jc w:val="both"/>
        <w:rPr>
          <w:rFonts w:ascii="Times New Roman" w:hAnsi="Times New Roman" w:cs="Times New Roman"/>
          <w:sz w:val="24"/>
          <w:szCs w:val="24"/>
        </w:rPr>
      </w:pPr>
      <w:r w:rsidRPr="00BF594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Graduate’s </w:t>
      </w:r>
      <w:r>
        <w:rPr>
          <w:rFonts w:ascii="Times New Roman" w:hAnsi="Times New Roman" w:cs="Times New Roman"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594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15032B" w14:textId="53E17EF1" w:rsidR="006A0B77" w:rsidRPr="00BF594F" w:rsidRDefault="00F618DD" w:rsidP="006E4D8C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274490" w14:textId="77777777" w:rsidR="001C27A3" w:rsidRPr="00BF594F" w:rsidRDefault="001C27A3" w:rsidP="001C27A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sectPr w:rsidR="001C27A3" w:rsidRPr="00BF594F" w:rsidSect="00A639C8"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tjSxNLcwMjQyNjVT0lEKTi0uzszPAykwrgUAojgFPCwAAAA="/>
  </w:docVars>
  <w:rsids>
    <w:rsidRoot w:val="001C27A3"/>
    <w:rsid w:val="0002699F"/>
    <w:rsid w:val="00177903"/>
    <w:rsid w:val="001C27A3"/>
    <w:rsid w:val="00215F7E"/>
    <w:rsid w:val="00285B35"/>
    <w:rsid w:val="00292DE8"/>
    <w:rsid w:val="00315357"/>
    <w:rsid w:val="0044318B"/>
    <w:rsid w:val="00604F94"/>
    <w:rsid w:val="00614170"/>
    <w:rsid w:val="006A0B77"/>
    <w:rsid w:val="006E4D8C"/>
    <w:rsid w:val="00800CE9"/>
    <w:rsid w:val="009169E6"/>
    <w:rsid w:val="00A639C8"/>
    <w:rsid w:val="00BF594F"/>
    <w:rsid w:val="00CB3D00"/>
    <w:rsid w:val="00EA2F7B"/>
    <w:rsid w:val="00F35D42"/>
    <w:rsid w:val="00F618DD"/>
    <w:rsid w:val="00F8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CEF39"/>
  <w15:docId w15:val="{E126D76F-61D2-4694-BFE8-F3AE698AA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semiHidden/>
    <w:unhideWhenUsed/>
    <w:rsid w:val="00CB3D0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CB3D00"/>
  </w:style>
  <w:style w:type="paragraph" w:styleId="Tekstpodstawowyzwciciem">
    <w:name w:val="Body Text First Indent"/>
    <w:basedOn w:val="Tekstpodstawowy"/>
    <w:link w:val="TekstpodstawowyzwciciemZnak"/>
    <w:rsid w:val="00CB3D00"/>
    <w:pPr>
      <w:suppressAutoHyphens/>
      <w:spacing w:line="240" w:lineRule="auto"/>
      <w:ind w:firstLine="21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wciciemZnak">
    <w:name w:val="Tekst podstawowy z wcięciem Znak"/>
    <w:basedOn w:val="TekstpodstawowyZnak"/>
    <w:link w:val="Tekstpodstawowyzwciciem"/>
    <w:rsid w:val="00CB3D00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68553DD-C5D0-4FB6-8702-02865AE18765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 WIL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</dc:creator>
  <cp:lastModifiedBy>Gusta Iwona</cp:lastModifiedBy>
  <cp:revision>5</cp:revision>
  <cp:lastPrinted>2011-11-30T14:26:00Z</cp:lastPrinted>
  <dcterms:created xsi:type="dcterms:W3CDTF">2021-05-25T09:52:00Z</dcterms:created>
  <dcterms:modified xsi:type="dcterms:W3CDTF">2021-06-24T10:03:00Z</dcterms:modified>
</cp:coreProperties>
</file>